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4d6b06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799eb7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fb6b849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94ae4d2c"/>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4-27T11:31:03Z</dcterms:created>
  <dcterms:modified xsi:type="dcterms:W3CDTF">2021-04-27T11:31:03Z</dcterms:modified>
</cp:coreProperties>
</file>